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E7F3E1" w14:textId="77777777" w:rsidR="00316C24" w:rsidRPr="00F92943" w:rsidRDefault="00316C24" w:rsidP="006E3F06">
      <w:pPr>
        <w:pStyle w:val="Nagwek3"/>
        <w:contextualSpacing w:val="0"/>
        <w:jc w:val="right"/>
      </w:pPr>
      <w:r>
        <w:t>Wrocław</w:t>
      </w:r>
      <w:r w:rsidR="00D00FD4">
        <w:t>, 06.06.2018</w:t>
      </w:r>
      <w:r>
        <w:t xml:space="preserve"> </w:t>
      </w:r>
    </w:p>
    <w:p w14:paraId="6683BD87" w14:textId="77777777" w:rsidR="00316C24" w:rsidRPr="00ED7A38" w:rsidRDefault="00316C24" w:rsidP="00EC1B44">
      <w:pPr>
        <w:pStyle w:val="Nagwek3"/>
        <w:contextualSpacing w:val="0"/>
        <w:jc w:val="center"/>
        <w:rPr>
          <w:color w:val="auto"/>
          <w:sz w:val="32"/>
        </w:rPr>
      </w:pPr>
    </w:p>
    <w:p w14:paraId="670AC61F" w14:textId="77777777" w:rsidR="00316C24" w:rsidRPr="00ED7A38" w:rsidRDefault="00316C24" w:rsidP="0072728C">
      <w:pPr>
        <w:pStyle w:val="Nagwek3"/>
        <w:contextualSpacing w:val="0"/>
        <w:jc w:val="center"/>
        <w:rPr>
          <w:color w:val="auto"/>
          <w:sz w:val="32"/>
        </w:rPr>
      </w:pPr>
      <w:r w:rsidRPr="00ED7A38">
        <w:rPr>
          <w:color w:val="auto"/>
          <w:sz w:val="32"/>
        </w:rPr>
        <w:t xml:space="preserve">PROGRAMOWANIE OBIEKTOWE </w:t>
      </w:r>
    </w:p>
    <w:p w14:paraId="235F8A8D" w14:textId="77777777" w:rsidR="00316C24" w:rsidRPr="00ED7A38" w:rsidRDefault="00316C24" w:rsidP="00EC1B44">
      <w:pPr>
        <w:pStyle w:val="Nagwek3"/>
        <w:contextualSpacing w:val="0"/>
        <w:jc w:val="center"/>
        <w:rPr>
          <w:color w:val="auto"/>
          <w:sz w:val="28"/>
        </w:rPr>
      </w:pPr>
      <w:r w:rsidRPr="00ED7A38">
        <w:rPr>
          <w:color w:val="auto"/>
          <w:sz w:val="28"/>
        </w:rPr>
        <w:t>INEW0003P</w:t>
      </w:r>
    </w:p>
    <w:p w14:paraId="2352FD4B" w14:textId="77777777" w:rsidR="00316C24" w:rsidRPr="00ED7A38" w:rsidRDefault="00316C24" w:rsidP="0072728C">
      <w:pPr>
        <w:pStyle w:val="Nagwek3"/>
        <w:contextualSpacing w:val="0"/>
        <w:jc w:val="center"/>
        <w:rPr>
          <w:color w:val="auto"/>
          <w:sz w:val="32"/>
        </w:rPr>
      </w:pPr>
      <w:r w:rsidRPr="00ED7A38">
        <w:rPr>
          <w:color w:val="auto"/>
          <w:sz w:val="28"/>
        </w:rPr>
        <w:t>Projekt</w:t>
      </w:r>
      <w:r w:rsidRPr="00ED7A38">
        <w:rPr>
          <w:color w:val="auto"/>
          <w:sz w:val="32"/>
        </w:rPr>
        <w:t xml:space="preserve"> </w:t>
      </w:r>
    </w:p>
    <w:p w14:paraId="41CBF752" w14:textId="77777777" w:rsidR="00316C24" w:rsidRPr="00ED7A38" w:rsidRDefault="00316C24" w:rsidP="006E3F06">
      <w:pPr>
        <w:rPr>
          <w:color w:val="auto"/>
        </w:rPr>
      </w:pPr>
    </w:p>
    <w:tbl>
      <w:tblPr>
        <w:tblW w:w="0" w:type="auto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470"/>
        <w:gridCol w:w="3056"/>
      </w:tblGrid>
      <w:tr w:rsidR="00316C24" w:rsidRPr="00ED7A38" w14:paraId="177BC44F" w14:textId="77777777" w:rsidTr="003E7F06">
        <w:tc>
          <w:tcPr>
            <w:tcW w:w="6584" w:type="dxa"/>
          </w:tcPr>
          <w:p w14:paraId="48DBCCCC" w14:textId="77777777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  <w:sz w:val="28"/>
                <w:szCs w:val="28"/>
              </w:rPr>
            </w:pPr>
            <w:r w:rsidRPr="00ED7A38">
              <w:rPr>
                <w:color w:val="auto"/>
                <w:sz w:val="28"/>
                <w:szCs w:val="28"/>
              </w:rPr>
              <w:t>Wydział Elektroniki</w:t>
            </w:r>
          </w:p>
        </w:tc>
        <w:tc>
          <w:tcPr>
            <w:tcW w:w="3092" w:type="dxa"/>
          </w:tcPr>
          <w:p w14:paraId="334C76F1" w14:textId="77777777" w:rsidR="00316C24" w:rsidRPr="00ED7A38" w:rsidRDefault="00316C24" w:rsidP="003B0743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 w:rsidRPr="00ED7A38">
              <w:rPr>
                <w:color w:val="auto"/>
              </w:rPr>
              <w:t>Kierunek</w:t>
            </w:r>
            <w:r w:rsidRPr="00ED7A38">
              <w:rPr>
                <w:color w:val="auto"/>
                <w:sz w:val="28"/>
              </w:rPr>
              <w:t xml:space="preserve">: </w:t>
            </w:r>
            <w:r w:rsidRPr="00ED7A38">
              <w:rPr>
                <w:color w:val="auto"/>
              </w:rPr>
              <w:t>Informatyka</w:t>
            </w:r>
          </w:p>
        </w:tc>
      </w:tr>
      <w:tr w:rsidR="00316C24" w:rsidRPr="00ED7A38" w14:paraId="2BC31854" w14:textId="77777777" w:rsidTr="003E7F06">
        <w:tc>
          <w:tcPr>
            <w:tcW w:w="6584" w:type="dxa"/>
          </w:tcPr>
          <w:p w14:paraId="0226CC7E" w14:textId="77777777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 w:rsidRPr="00ED7A38">
              <w:rPr>
                <w:color w:val="auto"/>
              </w:rPr>
              <w:t>Grupa zajęciowa:</w:t>
            </w:r>
            <w:r w:rsidR="003B0743">
              <w:rPr>
                <w:color w:val="auto"/>
              </w:rPr>
              <w:t xml:space="preserve"> Wt. 17:05</w:t>
            </w:r>
          </w:p>
        </w:tc>
        <w:tc>
          <w:tcPr>
            <w:tcW w:w="3092" w:type="dxa"/>
          </w:tcPr>
          <w:p w14:paraId="257F9D52" w14:textId="77777777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 w:rsidRPr="00ED7A38">
              <w:rPr>
                <w:color w:val="auto"/>
              </w:rPr>
              <w:t>Semestr: 2017/18 LATO</w:t>
            </w:r>
          </w:p>
        </w:tc>
      </w:tr>
      <w:tr w:rsidR="00316C24" w:rsidRPr="00ED7A38" w14:paraId="4135F84E" w14:textId="77777777" w:rsidTr="003E7F06">
        <w:tc>
          <w:tcPr>
            <w:tcW w:w="6584" w:type="dxa"/>
          </w:tcPr>
          <w:p w14:paraId="76890835" w14:textId="77777777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 w:rsidRPr="00ED7A38">
              <w:rPr>
                <w:color w:val="auto"/>
              </w:rPr>
              <w:t>Nazwisko i Imię:</w:t>
            </w:r>
            <w:r w:rsidR="007954B0">
              <w:rPr>
                <w:color w:val="auto"/>
              </w:rPr>
              <w:t xml:space="preserve"> Tobiasz Puślecki</w:t>
            </w:r>
          </w:p>
        </w:tc>
        <w:tc>
          <w:tcPr>
            <w:tcW w:w="3092" w:type="dxa"/>
          </w:tcPr>
          <w:p w14:paraId="020CD437" w14:textId="77777777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 w:rsidRPr="00ED7A38">
              <w:rPr>
                <w:color w:val="auto"/>
              </w:rPr>
              <w:t>Nr indeksu:</w:t>
            </w:r>
            <w:r w:rsidR="007954B0">
              <w:rPr>
                <w:color w:val="auto"/>
              </w:rPr>
              <w:t xml:space="preserve"> 241354</w:t>
            </w:r>
          </w:p>
        </w:tc>
      </w:tr>
      <w:tr w:rsidR="00316C24" w:rsidRPr="00ED7A38" w14:paraId="1033CEE4" w14:textId="77777777" w:rsidTr="003E7F06">
        <w:tc>
          <w:tcPr>
            <w:tcW w:w="6584" w:type="dxa"/>
          </w:tcPr>
          <w:p w14:paraId="4E839643" w14:textId="77777777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bookmarkStart w:id="0" w:name="_axthw9h70hx" w:colFirst="0" w:colLast="0"/>
            <w:bookmarkEnd w:id="0"/>
            <w:r w:rsidRPr="00ED7A38">
              <w:rPr>
                <w:color w:val="auto"/>
              </w:rPr>
              <w:t>Nazwisko i Imię:</w:t>
            </w:r>
            <w:r w:rsidR="002D560B">
              <w:rPr>
                <w:color w:val="auto"/>
              </w:rPr>
              <w:t xml:space="preserve"> Milena Korusiewicz</w:t>
            </w:r>
          </w:p>
        </w:tc>
        <w:tc>
          <w:tcPr>
            <w:tcW w:w="3092" w:type="dxa"/>
          </w:tcPr>
          <w:p w14:paraId="29287596" w14:textId="77777777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 w:rsidRPr="00ED7A38">
              <w:rPr>
                <w:color w:val="auto"/>
              </w:rPr>
              <w:t>Nr indeksu:</w:t>
            </w:r>
            <w:r w:rsidR="007954B0">
              <w:rPr>
                <w:color w:val="auto"/>
              </w:rPr>
              <w:t xml:space="preserve"> </w:t>
            </w:r>
            <w:r w:rsidR="007D071B">
              <w:rPr>
                <w:color w:val="auto"/>
              </w:rPr>
              <w:t>241327</w:t>
            </w:r>
          </w:p>
        </w:tc>
      </w:tr>
      <w:tr w:rsidR="00316C24" w:rsidRPr="00ED7A38" w14:paraId="5B46DCD2" w14:textId="77777777" w:rsidTr="003E7F06">
        <w:tc>
          <w:tcPr>
            <w:tcW w:w="6584" w:type="dxa"/>
          </w:tcPr>
          <w:p w14:paraId="2E94BAAD" w14:textId="77777777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 w:rsidRPr="00ED7A38">
              <w:rPr>
                <w:color w:val="auto"/>
              </w:rPr>
              <w:t>Nr. grupy projektowej:</w:t>
            </w:r>
          </w:p>
        </w:tc>
        <w:tc>
          <w:tcPr>
            <w:tcW w:w="3092" w:type="dxa"/>
          </w:tcPr>
          <w:p w14:paraId="1ACA3B05" w14:textId="77777777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</w:p>
        </w:tc>
      </w:tr>
      <w:tr w:rsidR="00316C24" w:rsidRPr="00ED7A38" w14:paraId="306E66BE" w14:textId="77777777" w:rsidTr="00042254">
        <w:tc>
          <w:tcPr>
            <w:tcW w:w="9676" w:type="dxa"/>
            <w:gridSpan w:val="2"/>
          </w:tcPr>
          <w:p w14:paraId="4892525C" w14:textId="77777777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 w:rsidRPr="00ED7A38">
              <w:rPr>
                <w:color w:val="auto"/>
              </w:rPr>
              <w:t>Prowadzący:</w:t>
            </w:r>
            <w:r w:rsidR="007D071B">
              <w:rPr>
                <w:color w:val="auto"/>
                <w:sz w:val="28"/>
              </w:rPr>
              <w:t xml:space="preserve"> mgr inż. Jakub Zgraja</w:t>
            </w:r>
          </w:p>
        </w:tc>
      </w:tr>
    </w:tbl>
    <w:p w14:paraId="16686044" w14:textId="77777777" w:rsidR="00316C24" w:rsidRDefault="00316C24" w:rsidP="006E3F06"/>
    <w:p w14:paraId="3D41D0FE" w14:textId="77777777" w:rsidR="00316C24" w:rsidRDefault="00316C24" w:rsidP="006E3F06"/>
    <w:p w14:paraId="20FB7445" w14:textId="77777777" w:rsidR="00316C24" w:rsidRDefault="00316C24" w:rsidP="006E3F06"/>
    <w:p w14:paraId="69A8464B" w14:textId="77777777" w:rsidR="00316C24" w:rsidRDefault="00316C24" w:rsidP="006E3F06">
      <w:pPr>
        <w:pStyle w:val="Tytu"/>
        <w:contextualSpacing w:val="0"/>
        <w:jc w:val="center"/>
      </w:pPr>
      <w:bookmarkStart w:id="1" w:name="_axkda1a1k1zm" w:colFirst="0" w:colLast="0"/>
      <w:bookmarkEnd w:id="1"/>
      <w:r>
        <w:t xml:space="preserve">TEMAT: </w:t>
      </w:r>
    </w:p>
    <w:p w14:paraId="779D932B" w14:textId="77777777" w:rsidR="00316C24" w:rsidRPr="000803A2" w:rsidRDefault="007D071B" w:rsidP="00EC1B44">
      <w:pPr>
        <w:jc w:val="center"/>
        <w:rPr>
          <w:rFonts w:ascii="Trebuchet MS" w:hAnsi="Trebuchet MS"/>
          <w:i/>
          <w:sz w:val="40"/>
          <w:szCs w:val="40"/>
        </w:rPr>
      </w:pPr>
      <w:r>
        <w:rPr>
          <w:rFonts w:ascii="Trebuchet MS" w:hAnsi="Trebuchet MS"/>
          <w:i/>
          <w:sz w:val="40"/>
          <w:szCs w:val="40"/>
        </w:rPr>
        <w:t>Shelter – program do obsługi schroniska dla bezdomnych zwierząt</w:t>
      </w:r>
    </w:p>
    <w:p w14:paraId="7323D659" w14:textId="77777777" w:rsidR="00316C24" w:rsidRPr="000803A2" w:rsidRDefault="00316C24" w:rsidP="006E3F06">
      <w:pPr>
        <w:rPr>
          <w:i/>
          <w:u w:val="single"/>
        </w:rPr>
      </w:pPr>
    </w:p>
    <w:p w14:paraId="40E30CBE" w14:textId="77777777" w:rsidR="00316C24" w:rsidRDefault="00316C24" w:rsidP="006E3F06"/>
    <w:p w14:paraId="616CAAF7" w14:textId="77777777" w:rsidR="00316C24" w:rsidRDefault="00316C24" w:rsidP="006E3F06"/>
    <w:p w14:paraId="20E7ACAF" w14:textId="77777777" w:rsidR="00316C24" w:rsidRDefault="00316C24" w:rsidP="006E3F06">
      <w:pPr>
        <w:tabs>
          <w:tab w:val="left" w:pos="1380"/>
        </w:tabs>
      </w:pPr>
      <w:r>
        <w:tab/>
      </w:r>
    </w:p>
    <w:p w14:paraId="72D87F13" w14:textId="77777777" w:rsidR="00316C24" w:rsidRDefault="00316C24" w:rsidP="006E3F06"/>
    <w:p w14:paraId="7690035F" w14:textId="77777777" w:rsidR="00316C24" w:rsidRDefault="00316C24" w:rsidP="006E3F06"/>
    <w:p w14:paraId="0DDE3CF0" w14:textId="77777777" w:rsidR="00316C24" w:rsidRDefault="00316C24" w:rsidP="006E3F06"/>
    <w:p w14:paraId="21D48C8B" w14:textId="77777777" w:rsidR="00316C24" w:rsidRDefault="00316C24" w:rsidP="006E3F06"/>
    <w:p w14:paraId="722083AA" w14:textId="77777777" w:rsidR="00316C24" w:rsidRDefault="00316C24" w:rsidP="006E3F06"/>
    <w:p w14:paraId="6468026C" w14:textId="77777777" w:rsidR="00316C24" w:rsidRDefault="00316C24" w:rsidP="006E3F06"/>
    <w:tbl>
      <w:tblPr>
        <w:tblW w:w="0" w:type="auto"/>
        <w:tblLook w:val="00A0" w:firstRow="1" w:lastRow="0" w:firstColumn="1" w:lastColumn="0" w:noHBand="0" w:noVBand="0"/>
      </w:tblPr>
      <w:tblGrid>
        <w:gridCol w:w="4678"/>
        <w:gridCol w:w="4682"/>
      </w:tblGrid>
      <w:tr w:rsidR="00316C24" w:rsidRPr="00EC1B44" w14:paraId="647E7444" w14:textId="77777777" w:rsidTr="00042254">
        <w:tc>
          <w:tcPr>
            <w:tcW w:w="4750" w:type="dxa"/>
          </w:tcPr>
          <w:p w14:paraId="0531D835" w14:textId="77777777" w:rsidR="00316C2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  <w:r w:rsidRPr="00042254">
              <w:rPr>
                <w:rFonts w:ascii="Trebuchet MS" w:hAnsi="Trebuchet MS" w:cs="Trebuchet MS"/>
                <w:sz w:val="32"/>
                <w:szCs w:val="32"/>
              </w:rPr>
              <w:t>OCENA:</w:t>
            </w:r>
          </w:p>
          <w:p w14:paraId="64401D1A" w14:textId="77777777" w:rsidR="00316C2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</w:p>
          <w:p w14:paraId="0AA962F6" w14:textId="77777777" w:rsidR="00316C24" w:rsidRPr="0004225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</w:p>
        </w:tc>
        <w:tc>
          <w:tcPr>
            <w:tcW w:w="4750" w:type="dxa"/>
          </w:tcPr>
          <w:p w14:paraId="1F463C27" w14:textId="77777777" w:rsidR="00316C24" w:rsidRPr="0004225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  <w:r w:rsidRPr="00042254">
              <w:rPr>
                <w:rFonts w:ascii="Trebuchet MS" w:hAnsi="Trebuchet MS" w:cs="Trebuchet MS"/>
                <w:sz w:val="32"/>
                <w:szCs w:val="32"/>
              </w:rPr>
              <w:t>PUNKTY:</w:t>
            </w:r>
          </w:p>
        </w:tc>
      </w:tr>
      <w:tr w:rsidR="00316C24" w:rsidRPr="00EC1B44" w14:paraId="65FC8747" w14:textId="77777777" w:rsidTr="00042254">
        <w:tc>
          <w:tcPr>
            <w:tcW w:w="4750" w:type="dxa"/>
          </w:tcPr>
          <w:p w14:paraId="623F3536" w14:textId="77777777" w:rsidR="00316C24" w:rsidRPr="0004225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  <w:r>
              <w:rPr>
                <w:rFonts w:ascii="Trebuchet MS" w:hAnsi="Trebuchet MS" w:cs="Trebuchet MS"/>
                <w:sz w:val="32"/>
                <w:szCs w:val="32"/>
              </w:rPr>
              <w:t>Data:</w:t>
            </w:r>
          </w:p>
        </w:tc>
        <w:tc>
          <w:tcPr>
            <w:tcW w:w="4750" w:type="dxa"/>
          </w:tcPr>
          <w:p w14:paraId="2DE930A9" w14:textId="77777777" w:rsidR="00316C24" w:rsidRPr="0004225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</w:p>
        </w:tc>
      </w:tr>
    </w:tbl>
    <w:p w14:paraId="2E6E1B05" w14:textId="77777777" w:rsidR="00316C24" w:rsidRPr="00960F99" w:rsidRDefault="00316C24">
      <w:pPr>
        <w:rPr>
          <w:rFonts w:ascii="Trebuchet MS" w:hAnsi="Trebuchet MS" w:cs="Trebuchet MS"/>
          <w:sz w:val="28"/>
          <w:szCs w:val="32"/>
        </w:rPr>
      </w:pPr>
    </w:p>
    <w:p w14:paraId="510F625C" w14:textId="77777777" w:rsidR="00316C24" w:rsidRDefault="00316C24">
      <w:pPr>
        <w:pStyle w:val="Nagwek2"/>
        <w:widowControl w:val="0"/>
        <w:numPr>
          <w:ilvl w:val="0"/>
          <w:numId w:val="2"/>
        </w:numPr>
        <w:ind w:hanging="360"/>
        <w:rPr>
          <w:rFonts w:ascii="Arial" w:hAnsi="Arial" w:cs="Arial"/>
        </w:rPr>
      </w:pPr>
      <w:bookmarkStart w:id="2" w:name="_dwzsr9giyzf6" w:colFirst="0" w:colLast="0"/>
      <w:bookmarkEnd w:id="2"/>
      <w:r>
        <w:rPr>
          <w:rFonts w:ascii="Arial" w:hAnsi="Arial" w:cs="Arial"/>
        </w:rPr>
        <w:t>Założenia i o</w:t>
      </w:r>
      <w:r w:rsidRPr="00F92943">
        <w:rPr>
          <w:rFonts w:ascii="Arial" w:hAnsi="Arial" w:cs="Arial"/>
        </w:rPr>
        <w:t>pis</w:t>
      </w:r>
      <w:r>
        <w:rPr>
          <w:rFonts w:ascii="Arial" w:hAnsi="Arial" w:cs="Arial"/>
        </w:rPr>
        <w:t xml:space="preserve"> funkcjonalny</w:t>
      </w:r>
      <w:r w:rsidRPr="00F92943">
        <w:rPr>
          <w:rFonts w:ascii="Arial" w:hAnsi="Arial" w:cs="Arial"/>
        </w:rPr>
        <w:t xml:space="preserve"> programu</w:t>
      </w:r>
    </w:p>
    <w:p w14:paraId="300EA87C" w14:textId="77777777" w:rsidR="00EB0D5B" w:rsidRDefault="00EB0D5B" w:rsidP="00EB0D5B"/>
    <w:p w14:paraId="384F6F35" w14:textId="77777777" w:rsidR="00D66C3B" w:rsidRPr="009A283D" w:rsidRDefault="00D66C3B" w:rsidP="00D66C3B">
      <w:r w:rsidRPr="009A283D">
        <w:t>Program wspomagający pracę schroniska dla bezdomnych zwierząt.</w:t>
      </w:r>
    </w:p>
    <w:p w14:paraId="5A6A28A8" w14:textId="77777777" w:rsidR="00D66C3B" w:rsidRDefault="00D66C3B" w:rsidP="00D66C3B">
      <w:r w:rsidRPr="009A283D">
        <w:t>Pozwala ewidencjonować</w:t>
      </w:r>
      <w:r>
        <w:t xml:space="preserve"> psy i koty.</w:t>
      </w:r>
    </w:p>
    <w:p w14:paraId="35A69E28" w14:textId="77777777" w:rsidR="00D66C3B" w:rsidRDefault="00D66C3B" w:rsidP="00D66C3B">
      <w:r>
        <w:t>Przechowywane dane o podopiecznym:</w:t>
      </w:r>
    </w:p>
    <w:p w14:paraId="540E384D" w14:textId="77777777" w:rsidR="00D66C3B" w:rsidRDefault="00D66C3B" w:rsidP="00D66C3B">
      <w:r>
        <w:t>-Numer chipu (CID)</w:t>
      </w:r>
    </w:p>
    <w:p w14:paraId="4092BEA9" w14:textId="77777777" w:rsidR="00D66C3B" w:rsidRDefault="00D66C3B" w:rsidP="00D66C3B">
      <w:r>
        <w:t>-Typ zwierzęcia</w:t>
      </w:r>
    </w:p>
    <w:p w14:paraId="58A92752" w14:textId="77777777" w:rsidR="00D66C3B" w:rsidRDefault="00D66C3B" w:rsidP="00D66C3B">
      <w:r>
        <w:t>-Imię zwierzęcia</w:t>
      </w:r>
    </w:p>
    <w:p w14:paraId="6C564B07" w14:textId="77777777" w:rsidR="00D66C3B" w:rsidRDefault="00D66C3B" w:rsidP="00D66C3B">
      <w:r>
        <w:t>-Płeć</w:t>
      </w:r>
    </w:p>
    <w:p w14:paraId="45894E5E" w14:textId="77777777" w:rsidR="00D66C3B" w:rsidRDefault="00D66C3B" w:rsidP="00D66C3B">
      <w:r>
        <w:t>-Rasa</w:t>
      </w:r>
    </w:p>
    <w:p w14:paraId="3F904BAF" w14:textId="77777777" w:rsidR="00D66C3B" w:rsidRDefault="00D66C3B" w:rsidP="00D66C3B">
      <w:r>
        <w:t>-Numer boxu (lokalizacja na terenie schroniska)</w:t>
      </w:r>
    </w:p>
    <w:p w14:paraId="1DB442C1" w14:textId="77777777" w:rsidR="00D66C3B" w:rsidRDefault="00D66C3B" w:rsidP="00D66C3B">
      <w:r>
        <w:t>-Datę i miejsce odnalezienia</w:t>
      </w:r>
    </w:p>
    <w:p w14:paraId="2771B936" w14:textId="77777777" w:rsidR="00D66C3B" w:rsidRDefault="00D66C3B" w:rsidP="00D66C3B">
      <w:r>
        <w:t>-Informacje nt. ewentualnych chorób</w:t>
      </w:r>
    </w:p>
    <w:p w14:paraId="50DB10F3" w14:textId="77777777" w:rsidR="00D66C3B" w:rsidRDefault="00D66C3B" w:rsidP="00D66C3B">
      <w:r>
        <w:t>-Kolor sierści i kolor oczu</w:t>
      </w:r>
    </w:p>
    <w:p w14:paraId="7F262D4A" w14:textId="77777777" w:rsidR="00D66C3B" w:rsidRDefault="00D66C3B" w:rsidP="00D66C3B">
      <w:r>
        <w:t>-Czy został adoptowany? (jeśli tak to można sprawdzić dane właściciela, tzn. jego imię, nazwisko i numer telefonu)</w:t>
      </w:r>
    </w:p>
    <w:p w14:paraId="76A4691D" w14:textId="77777777" w:rsidR="00D66C3B" w:rsidRPr="009A283D" w:rsidRDefault="00D66C3B" w:rsidP="00D66C3B"/>
    <w:p w14:paraId="1C6179D8" w14:textId="77777777" w:rsidR="00D66C3B" w:rsidRDefault="00D66C3B" w:rsidP="00D66C3B">
      <w:r>
        <w:t>Inne funkcjonalności to:</w:t>
      </w:r>
    </w:p>
    <w:p w14:paraId="628C1421" w14:textId="77777777" w:rsidR="00D66C3B" w:rsidRDefault="00D66C3B" w:rsidP="00D66C3B">
      <w:r>
        <w:t>-Moduł odpowiedzialny za adopcje</w:t>
      </w:r>
    </w:p>
    <w:p w14:paraId="32ED2CD3" w14:textId="77777777" w:rsidR="00D66C3B" w:rsidRDefault="00D66C3B" w:rsidP="00D66C3B">
      <w:r>
        <w:t xml:space="preserve">-Katalog numerów chipów odnalezionych zwierząt </w:t>
      </w:r>
      <w:r w:rsidRPr="009A283D">
        <w:t xml:space="preserve">(po </w:t>
      </w:r>
      <w:r>
        <w:t xml:space="preserve">CID </w:t>
      </w:r>
      <w:r w:rsidRPr="009A283D">
        <w:t>można odnaleźć właściciela w spisie)</w:t>
      </w:r>
    </w:p>
    <w:p w14:paraId="01456937" w14:textId="3D878A74" w:rsidR="00D66C3B" w:rsidRPr="009A283D" w:rsidRDefault="00D66C3B" w:rsidP="00D66C3B"/>
    <w:p w14:paraId="5EE21AA7" w14:textId="33765949" w:rsidR="00D66C3B" w:rsidRDefault="00D66C3B" w:rsidP="00D66C3B">
      <w:r w:rsidRPr="009A283D">
        <w:t>Scenariusz</w:t>
      </w:r>
      <w:r w:rsidR="00E1176B">
        <w:t>e</w:t>
      </w:r>
      <w:r w:rsidRPr="009A283D">
        <w:t xml:space="preserve"> użycia:</w:t>
      </w:r>
    </w:p>
    <w:p w14:paraId="5E4C1671" w14:textId="19570F91" w:rsidR="00E1176B" w:rsidRPr="009A283D" w:rsidRDefault="00E1176B" w:rsidP="00D66C3B">
      <w:r>
        <w:t xml:space="preserve">1. Odnalezione zwierzę trafia do schroniska, gdzie sprawdza się czy jest zachipowane. Jeśli tak, to w module „Znajdź właściciela” odszukuje się dane właściciela. W przeciwnym wypadku nadawany jest unikalny numer CID, a zwierzę dodawane do bazy w module „Znalezione”. </w:t>
      </w:r>
    </w:p>
    <w:p w14:paraId="3BFCF6CE" w14:textId="144E6750" w:rsidR="00E1176B" w:rsidRDefault="00E1176B" w:rsidP="00E1176B">
      <w:r>
        <w:t>2. Właściciel przychodzi do schroniska po zgubione zwierzę i jeśli jest zarejestrowany w systemie, to na podstawie danych odszukuje się jego psa lub kota. Gdy właściciel nie był nigdy rejestrowany, należy szukać zwierzęcia przez moduły „Przeglądaj” lub „Tryb ręczny”, uwzględniając podane przez petenta cechy.</w:t>
      </w:r>
    </w:p>
    <w:p w14:paraId="1EDE25CE" w14:textId="4E31B93F" w:rsidR="00E1176B" w:rsidRDefault="00E1176B" w:rsidP="00D66C3B">
      <w:r>
        <w:t>3. Przeprowadzanie adopcji, które polega na powiązaniu CID zwierzęcia z nowowprowadzonymi danymi nowego właściciela.</w:t>
      </w:r>
    </w:p>
    <w:p w14:paraId="6A561D26" w14:textId="79C27AE0" w:rsidR="00D66C3B" w:rsidRPr="009A283D" w:rsidRDefault="00E1176B" w:rsidP="00E1176B">
      <w:pPr>
        <w:tabs>
          <w:tab w:val="left" w:pos="3340"/>
        </w:tabs>
      </w:pPr>
      <w:r>
        <w:t>4. Możliwość szukania według zadanych kryteriów zwierząt, które je spełniają. Przeglądanie profili pozwala odnaleźć podopiecznych według np. daty przyjęcia, choroby.</w:t>
      </w:r>
    </w:p>
    <w:p w14:paraId="04A93D1C" w14:textId="77777777" w:rsidR="00D66C3B" w:rsidRPr="009A283D" w:rsidRDefault="00D66C3B" w:rsidP="00D66C3B"/>
    <w:p w14:paraId="6B9A09C6" w14:textId="77777777" w:rsidR="00D66C3B" w:rsidRPr="009A283D" w:rsidRDefault="00D66C3B" w:rsidP="00D66C3B"/>
    <w:p w14:paraId="563D5191" w14:textId="77777777" w:rsidR="00316C24" w:rsidRPr="00F92943" w:rsidRDefault="00316C24"/>
    <w:p w14:paraId="096F01F8" w14:textId="77777777" w:rsidR="00316C24" w:rsidRPr="00F92943" w:rsidRDefault="00316C24">
      <w:pPr>
        <w:pStyle w:val="Nagwek2"/>
        <w:widowControl w:val="0"/>
        <w:numPr>
          <w:ilvl w:val="0"/>
          <w:numId w:val="2"/>
        </w:numPr>
        <w:ind w:hanging="360"/>
        <w:rPr>
          <w:rFonts w:ascii="Arial" w:hAnsi="Arial" w:cs="Arial"/>
        </w:rPr>
      </w:pPr>
      <w:bookmarkStart w:id="3" w:name="_io4v2njnhb9t" w:colFirst="0" w:colLast="0"/>
      <w:bookmarkEnd w:id="3"/>
      <w:r w:rsidRPr="00F92943">
        <w:rPr>
          <w:rFonts w:ascii="Arial" w:hAnsi="Arial" w:cs="Arial"/>
        </w:rPr>
        <w:t>Diagramy</w:t>
      </w:r>
      <w:r>
        <w:rPr>
          <w:rFonts w:ascii="Arial" w:hAnsi="Arial" w:cs="Arial"/>
        </w:rPr>
        <w:t xml:space="preserve"> UML</w:t>
      </w:r>
    </w:p>
    <w:p w14:paraId="02AB35DA" w14:textId="77777777" w:rsidR="00316C24" w:rsidRPr="00F92943" w:rsidRDefault="00316C24" w:rsidP="00F92943"/>
    <w:p w14:paraId="7D3DACDB" w14:textId="658420B1" w:rsidR="00316C24" w:rsidRPr="00E1176B" w:rsidRDefault="00316C24" w:rsidP="00EE4050">
      <w:pPr>
        <w:pStyle w:val="Akapitzlist"/>
        <w:numPr>
          <w:ilvl w:val="0"/>
          <w:numId w:val="6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Przypadków użycia</w:t>
      </w:r>
    </w:p>
    <w:p w14:paraId="34F0CE00" w14:textId="5F333F6F" w:rsidR="00E1176B" w:rsidRDefault="00E1176B" w:rsidP="00E1176B">
      <w:pPr>
        <w:pStyle w:val="Akapitzlist"/>
        <w:ind w:left="1080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2934B016" wp14:editId="745FA3F3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5283200" cy="2844800"/>
            <wp:effectExtent l="0" t="0" r="0" b="0"/>
            <wp:wrapSquare wrapText="bothSides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orusiewicz_Puslecki_Diagram_PU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543" r="11111" b="10062"/>
                    <a:stretch/>
                  </pic:blipFill>
                  <pic:spPr bwMode="auto">
                    <a:xfrm>
                      <a:off x="0" y="0"/>
                      <a:ext cx="5283200" cy="2844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D5CAC1" w14:textId="54A5FB08" w:rsidR="00316C24" w:rsidRPr="00F7026F" w:rsidRDefault="00316C24" w:rsidP="006F1ACD">
      <w:pPr>
        <w:pStyle w:val="Akapitzlist"/>
        <w:numPr>
          <w:ilvl w:val="0"/>
          <w:numId w:val="6"/>
        </w:numPr>
        <w:contextualSpacing w:val="0"/>
        <w:rPr>
          <w:sz w:val="26"/>
          <w:szCs w:val="26"/>
        </w:rPr>
      </w:pPr>
      <w:r>
        <w:rPr>
          <w:b/>
          <w:sz w:val="24"/>
          <w:szCs w:val="24"/>
        </w:rPr>
        <w:t>K</w:t>
      </w:r>
      <w:r w:rsidRPr="00F92943">
        <w:rPr>
          <w:b/>
          <w:sz w:val="24"/>
          <w:szCs w:val="24"/>
        </w:rPr>
        <w:t>las</w:t>
      </w:r>
      <w:r>
        <w:rPr>
          <w:b/>
          <w:sz w:val="24"/>
          <w:szCs w:val="24"/>
        </w:rPr>
        <w:t xml:space="preserve"> </w:t>
      </w:r>
      <w:bookmarkStart w:id="4" w:name="_c993q4uwjvcy" w:colFirst="0" w:colLast="0"/>
      <w:bookmarkEnd w:id="4"/>
    </w:p>
    <w:p w14:paraId="109C9EB1" w14:textId="4DAE662D" w:rsidR="00F7026F" w:rsidRPr="00F7026F" w:rsidRDefault="00F7026F" w:rsidP="00F7026F">
      <w:pPr>
        <w:rPr>
          <w:sz w:val="26"/>
          <w:szCs w:val="26"/>
        </w:rPr>
      </w:pPr>
      <w:r>
        <w:rPr>
          <w:noProof/>
          <w:sz w:val="26"/>
          <w:szCs w:val="26"/>
        </w:rPr>
        <w:drawing>
          <wp:anchor distT="0" distB="0" distL="114300" distR="114300" simplePos="0" relativeHeight="251659264" behindDoc="0" locked="0" layoutInCell="1" allowOverlap="1" wp14:anchorId="7F5D2C63" wp14:editId="73441F6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943600" cy="3296920"/>
            <wp:effectExtent l="0" t="0" r="0" b="5080"/>
            <wp:wrapSquare wrapText="bothSides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orusiewicz_Puslecki_diagramKla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9C3E4A" w14:textId="77777777" w:rsidR="00F7026F" w:rsidRPr="00F7026F" w:rsidRDefault="00F7026F" w:rsidP="00F7026F">
      <w:pPr>
        <w:pStyle w:val="Akapitzlist"/>
        <w:ind w:left="1080"/>
        <w:contextualSpacing w:val="0"/>
        <w:rPr>
          <w:sz w:val="26"/>
          <w:szCs w:val="26"/>
        </w:rPr>
      </w:pPr>
    </w:p>
    <w:p w14:paraId="5FD035D0" w14:textId="1D90D061" w:rsidR="00316C24" w:rsidRDefault="00316C24">
      <w:pPr>
        <w:pStyle w:val="Nagwek2"/>
        <w:widowControl w:val="0"/>
        <w:numPr>
          <w:ilvl w:val="0"/>
          <w:numId w:val="2"/>
        </w:numPr>
        <w:ind w:hanging="360"/>
        <w:rPr>
          <w:rFonts w:ascii="Arial" w:hAnsi="Arial" w:cs="Arial"/>
        </w:rPr>
      </w:pPr>
      <w:bookmarkStart w:id="5" w:name="_5qgp3mdi9ft" w:colFirst="0" w:colLast="0"/>
      <w:bookmarkEnd w:id="5"/>
      <w:r>
        <w:rPr>
          <w:rFonts w:ascii="Arial" w:hAnsi="Arial" w:cs="Arial"/>
        </w:rPr>
        <w:t>K</w:t>
      </w:r>
      <w:r w:rsidR="000A4121">
        <w:rPr>
          <w:rFonts w:ascii="Arial" w:hAnsi="Arial" w:cs="Arial"/>
        </w:rPr>
        <w:t>od klas C++ / C#</w:t>
      </w:r>
    </w:p>
    <w:p w14:paraId="51AD5563" w14:textId="77777777" w:rsidR="00316C24" w:rsidRDefault="00316C24" w:rsidP="00FF161E">
      <w:pPr>
        <w:ind w:left="720"/>
      </w:pPr>
      <w:r>
        <w:t>// tylko zawartość plików nagłówkowych *.h/ *.hpp – zarówno deklarowane zmienne jak i prototypy funkcji powinny być skomentowane</w:t>
      </w:r>
    </w:p>
    <w:p w14:paraId="199C2348" w14:textId="77777777" w:rsidR="0042408B" w:rsidRPr="00EE4050" w:rsidRDefault="0042408B" w:rsidP="00FF161E">
      <w:pPr>
        <w:ind w:left="720"/>
      </w:pPr>
    </w:p>
    <w:p w14:paraId="01B1953B" w14:textId="77777777" w:rsidR="00316C24" w:rsidRDefault="00316C24"/>
    <w:p w14:paraId="14B698E1" w14:textId="5685B0E6" w:rsidR="00316C24" w:rsidRDefault="00316C24" w:rsidP="00EC1B44">
      <w:pPr>
        <w:pStyle w:val="Nagwek2"/>
        <w:widowControl w:val="0"/>
        <w:numPr>
          <w:ilvl w:val="0"/>
          <w:numId w:val="2"/>
        </w:numPr>
        <w:ind w:hanging="360"/>
      </w:pPr>
      <w:bookmarkStart w:id="6" w:name="_i22jsly375el" w:colFirst="0" w:colLast="0"/>
      <w:bookmarkEnd w:id="6"/>
      <w:r>
        <w:lastRenderedPageBreak/>
        <w:t xml:space="preserve">Schematy blokowe oraz kod własnych funkcji </w:t>
      </w:r>
      <w:r w:rsidR="000A4121">
        <w:rPr>
          <w:rFonts w:ascii="Arial" w:hAnsi="Arial" w:cs="Arial"/>
        </w:rPr>
        <w:t>C++ / C#</w:t>
      </w:r>
    </w:p>
    <w:p w14:paraId="3C13BC2B" w14:textId="77777777" w:rsidR="00316C24" w:rsidRPr="00EE4050" w:rsidRDefault="00316C24" w:rsidP="00D04726">
      <w:pPr>
        <w:ind w:left="720"/>
      </w:pPr>
      <w:r>
        <w:t>// Opisując własne funkcje podać: co funkcja robi, dane wejściowe, dane wyjściowe i wyniki, ewentualnie realizowane wzory lub algorytmy (np. qsort, minimalizacja czasu przejścia, minimalizacja liczby przeskoków itp.)</w:t>
      </w:r>
    </w:p>
    <w:p w14:paraId="5C269297" w14:textId="77777777" w:rsidR="00316C24" w:rsidRPr="00561466" w:rsidRDefault="00316C24" w:rsidP="00561466"/>
    <w:p w14:paraId="4ED283F2" w14:textId="41B4DC9D" w:rsidR="00316C24" w:rsidRDefault="00316C24" w:rsidP="0092504B">
      <w:pPr>
        <w:pStyle w:val="Nagwek2"/>
        <w:widowControl w:val="0"/>
        <w:numPr>
          <w:ilvl w:val="0"/>
          <w:numId w:val="2"/>
        </w:numPr>
        <w:ind w:hanging="360"/>
      </w:pPr>
      <w:r>
        <w:t xml:space="preserve">Opis użytkowy programu </w:t>
      </w:r>
      <w:r w:rsidR="000A4121">
        <w:rPr>
          <w:rFonts w:ascii="Arial" w:hAnsi="Arial" w:cs="Arial"/>
        </w:rPr>
        <w:t>C++ / C#</w:t>
      </w:r>
    </w:p>
    <w:p w14:paraId="7D1CB3A0" w14:textId="08B12D27" w:rsidR="00316C24" w:rsidRDefault="00316C24" w:rsidP="00EE4050">
      <w:pPr>
        <w:ind w:left="720"/>
      </w:pPr>
      <w:r>
        <w:t xml:space="preserve">//opis jak poruszać się po programie wraz z zrzutami ekranu (zwłaszcza opis menu), wymagania techniczne i uwagi instalacyjne </w:t>
      </w:r>
    </w:p>
    <w:p w14:paraId="1C579EA9" w14:textId="77777777" w:rsidR="000A4121" w:rsidRDefault="000A4121" w:rsidP="000A4121">
      <w:pPr>
        <w:ind w:left="720"/>
      </w:pPr>
      <w:r>
        <w:t>* ostatni etap to dokumentacja + prezentacja projektu; proszę w ramach dokumentacji zamieścić prezentację projektu -- tj. screenshoty aplikacji wraz z opisami (np. w tym widoku można zrobić ..., z tego poziomu można wybrać opcje ... itd., wraz z opisem wszystkich widoków),</w:t>
      </w:r>
      <w:r>
        <w:rPr>
          <w:rStyle w:val="apple-converted-space"/>
        </w:rPr>
        <w:t> </w:t>
      </w:r>
    </w:p>
    <w:p w14:paraId="1A5079A6" w14:textId="77777777" w:rsidR="000A4121" w:rsidRPr="00F92943" w:rsidRDefault="000A4121" w:rsidP="00EE4050">
      <w:pPr>
        <w:ind w:left="720"/>
      </w:pPr>
    </w:p>
    <w:p w14:paraId="512403B9" w14:textId="484919BA" w:rsidR="00316C24" w:rsidRPr="00561466" w:rsidRDefault="00316C24" w:rsidP="00EE4050">
      <w:pPr>
        <w:pStyle w:val="Nagwek2"/>
        <w:widowControl w:val="0"/>
        <w:numPr>
          <w:ilvl w:val="0"/>
          <w:numId w:val="2"/>
        </w:numPr>
        <w:ind w:hanging="360"/>
        <w:rPr>
          <w:rFonts w:ascii="Arial" w:hAnsi="Arial" w:cs="Arial"/>
        </w:rPr>
      </w:pPr>
      <w:r w:rsidRPr="00561466">
        <w:t xml:space="preserve">Listing kodu </w:t>
      </w:r>
      <w:r w:rsidR="000A4121">
        <w:rPr>
          <w:rFonts w:ascii="Arial" w:hAnsi="Arial" w:cs="Arial"/>
        </w:rPr>
        <w:t>C++ / C#</w:t>
      </w:r>
      <w:r w:rsidRPr="00561466">
        <w:rPr>
          <w:rFonts w:ascii="Arial" w:hAnsi="Arial" w:cs="Arial"/>
        </w:rPr>
        <w:t xml:space="preserve"> – wraz z komentarzami.</w:t>
      </w:r>
    </w:p>
    <w:p w14:paraId="61AE8690" w14:textId="711822FB" w:rsidR="000A4121" w:rsidRPr="00EF5EB4" w:rsidRDefault="00EF5EB4" w:rsidP="00EF5EB4">
      <w:pPr>
        <w:ind w:left="720"/>
        <w:jc w:val="center"/>
        <w:rPr>
          <w:i/>
        </w:rPr>
      </w:pPr>
      <w:r>
        <w:rPr>
          <w:i/>
        </w:rPr>
        <w:t>&lt;</w:t>
      </w:r>
      <w:r w:rsidRPr="00EF5EB4">
        <w:rPr>
          <w:i/>
        </w:rPr>
        <w:t>Wstawiono na ePortal</w:t>
      </w:r>
      <w:r>
        <w:rPr>
          <w:i/>
        </w:rPr>
        <w:t>&gt;</w:t>
      </w:r>
    </w:p>
    <w:p w14:paraId="0A90B834" w14:textId="77777777" w:rsidR="00316C24" w:rsidRDefault="00316C24" w:rsidP="0092504B">
      <w:pPr>
        <w:pStyle w:val="Nagwek2"/>
        <w:widowControl w:val="0"/>
        <w:numPr>
          <w:ilvl w:val="0"/>
          <w:numId w:val="2"/>
        </w:numPr>
        <w:ind w:hanging="360"/>
      </w:pPr>
      <w:r>
        <w:t xml:space="preserve"> Wnioski </w:t>
      </w:r>
    </w:p>
    <w:p w14:paraId="4602EC4C" w14:textId="03EE4381" w:rsidR="00EF5EB4" w:rsidRPr="00EF5EB4" w:rsidRDefault="00EF5EB4" w:rsidP="00EF5EB4">
      <w:r>
        <w:t>Zaimplementowano podstawowe funkcjonalności i zrealizowano część początkowych założeń.</w:t>
      </w:r>
      <w:r w:rsidR="005A1AE4">
        <w:t xml:space="preserve"> Program nadaje się do użytku, jednak brakuje lepszego kreatora zapytań ręcznych, do którego obsługi nie byłaby wymagana znajomość SQL-a.</w:t>
      </w:r>
      <w:r>
        <w:t xml:space="preserve"> Nie udało się dobrze zoptymalizować </w:t>
      </w:r>
      <w:r w:rsidR="005A1AE4">
        <w:t>kodu</w:t>
      </w:r>
      <w:r>
        <w:t xml:space="preserve"> oraz w niektórych miejscach </w:t>
      </w:r>
      <w:r w:rsidR="005A1AE4">
        <w:t>sprawić,</w:t>
      </w:r>
      <w:r>
        <w:t xml:space="preserve"> aby był on zgodny </w:t>
      </w:r>
      <w:r w:rsidR="005A1AE4">
        <w:t>z wymaganiami. Zabrakło również sprawdzania poprawności danych przed wysłaniem ich do bazy oraz komunikacji zwrotnej z bazą (nie ma informacji czy zapytanie powiodło się).</w:t>
      </w:r>
    </w:p>
    <w:p w14:paraId="03261583" w14:textId="77777777" w:rsidR="00715AE7" w:rsidRDefault="00715AE7" w:rsidP="00EE4050"/>
    <w:p w14:paraId="101DDA88" w14:textId="77777777" w:rsidR="00EB0D5B" w:rsidRDefault="00EB0D5B" w:rsidP="00EE4050"/>
    <w:p w14:paraId="64555112" w14:textId="77777777" w:rsidR="00EB0D5B" w:rsidRDefault="00EB0D5B" w:rsidP="00EE4050">
      <w:pPr>
        <w:rPr>
          <w:b/>
          <w:color w:val="auto"/>
          <w:u w:val="single"/>
        </w:rPr>
      </w:pPr>
    </w:p>
    <w:p w14:paraId="77AAE8CF" w14:textId="77777777" w:rsidR="00E42842" w:rsidRDefault="00E42842" w:rsidP="00EB0D5B"/>
    <w:p w14:paraId="39B5B5CB" w14:textId="77777777" w:rsidR="00E42842" w:rsidRDefault="00E42842" w:rsidP="00EE4050">
      <w:pPr>
        <w:rPr>
          <w:b/>
          <w:color w:val="auto"/>
          <w:u w:val="single"/>
        </w:rPr>
      </w:pPr>
    </w:p>
    <w:p w14:paraId="7649D90F" w14:textId="77777777" w:rsidR="009A283D" w:rsidRDefault="009A283D" w:rsidP="00EE4050">
      <w:pPr>
        <w:rPr>
          <w:b/>
          <w:color w:val="auto"/>
          <w:u w:val="single"/>
        </w:rPr>
      </w:pPr>
    </w:p>
    <w:p w14:paraId="0A190E10" w14:textId="38F2F567" w:rsidR="009A283D" w:rsidRDefault="005F7ECB" w:rsidP="00EE4050">
      <w:pPr>
        <w:rPr>
          <w:b/>
          <w:color w:val="auto"/>
          <w:u w:val="single"/>
        </w:rPr>
      </w:pPr>
      <w:r>
        <w:rPr>
          <w:b/>
          <w:color w:val="auto"/>
          <w:u w:val="single"/>
        </w:rPr>
        <w:t>OPISÓWKA BEZ KODU</w:t>
      </w:r>
    </w:p>
    <w:p w14:paraId="23945A89" w14:textId="4CE284D8" w:rsidR="002D0376" w:rsidRDefault="002D0376" w:rsidP="00EE4050">
      <w:pPr>
        <w:rPr>
          <w:b/>
          <w:color w:val="auto"/>
          <w:u w:val="single"/>
        </w:rPr>
      </w:pPr>
      <w:r>
        <w:rPr>
          <w:b/>
          <w:color w:val="auto"/>
          <w:u w:val="single"/>
        </w:rPr>
        <w:t>PDF</w:t>
      </w:r>
    </w:p>
    <w:p w14:paraId="02A346DF" w14:textId="47A20A2C" w:rsidR="002D0376" w:rsidRDefault="002D0376" w:rsidP="00EE4050">
      <w:pPr>
        <w:rPr>
          <w:b/>
          <w:color w:val="auto"/>
          <w:u w:val="single"/>
        </w:rPr>
      </w:pPr>
      <w:r>
        <w:rPr>
          <w:b/>
          <w:color w:val="auto"/>
          <w:u w:val="single"/>
        </w:rPr>
        <w:t>3</w:t>
      </w:r>
    </w:p>
    <w:p w14:paraId="290F3647" w14:textId="2C4A788C" w:rsidR="002D0376" w:rsidRDefault="002D0376" w:rsidP="00EE4050">
      <w:pPr>
        <w:rPr>
          <w:b/>
          <w:color w:val="auto"/>
          <w:u w:val="single"/>
        </w:rPr>
      </w:pPr>
      <w:r>
        <w:rPr>
          <w:b/>
          <w:color w:val="auto"/>
          <w:u w:val="single"/>
        </w:rPr>
        <w:t>4</w:t>
      </w:r>
    </w:p>
    <w:p w14:paraId="2E6D25A8" w14:textId="3FFF5685" w:rsidR="002D0376" w:rsidRDefault="002D0376" w:rsidP="00EE4050">
      <w:pPr>
        <w:rPr>
          <w:b/>
          <w:color w:val="auto"/>
          <w:u w:val="single"/>
        </w:rPr>
      </w:pPr>
      <w:r>
        <w:rPr>
          <w:b/>
          <w:color w:val="auto"/>
          <w:u w:val="single"/>
        </w:rPr>
        <w:t>5</w:t>
      </w:r>
      <w:bookmarkStart w:id="7" w:name="_GoBack"/>
      <w:bookmarkEnd w:id="7"/>
    </w:p>
    <w:p w14:paraId="7E3D27CB" w14:textId="77777777" w:rsidR="009A283D" w:rsidRDefault="009A283D" w:rsidP="00A553E6"/>
    <w:p w14:paraId="0B2C887E" w14:textId="77777777" w:rsidR="009A283D" w:rsidRDefault="009A283D" w:rsidP="00A553E6"/>
    <w:p w14:paraId="467CF30F" w14:textId="77777777" w:rsidR="009A283D" w:rsidRPr="00715AE7" w:rsidRDefault="009A283D" w:rsidP="00EE4050">
      <w:pPr>
        <w:rPr>
          <w:b/>
          <w:color w:val="auto"/>
          <w:u w:val="single"/>
        </w:rPr>
      </w:pPr>
    </w:p>
    <w:sectPr w:rsidR="009A283D" w:rsidRPr="00715AE7" w:rsidSect="006E3F06">
      <w:footerReference w:type="default" r:id="rId9"/>
      <w:pgSz w:w="12240" w:h="15840"/>
      <w:pgMar w:top="1440" w:right="1440" w:bottom="1440" w:left="1440" w:header="0" w:footer="708" w:gutter="0"/>
      <w:pgNumType w:start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F75C0D" w14:textId="77777777" w:rsidR="00134116" w:rsidRDefault="00134116">
      <w:pPr>
        <w:spacing w:line="240" w:lineRule="auto"/>
      </w:pPr>
      <w:r>
        <w:separator/>
      </w:r>
    </w:p>
  </w:endnote>
  <w:endnote w:type="continuationSeparator" w:id="0">
    <w:p w14:paraId="4340EEB9" w14:textId="77777777" w:rsidR="00134116" w:rsidRDefault="001341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 Neue">
    <w:panose1 w:val="02000503000000020004"/>
    <w:charset w:val="00"/>
    <w:family w:val="swiss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1AD0D4" w14:textId="77777777" w:rsidR="00316C24" w:rsidRDefault="0017565C">
    <w:pPr>
      <w:jc w:val="right"/>
    </w:pPr>
    <w:r>
      <w:fldChar w:fldCharType="begin"/>
    </w:r>
    <w:r>
      <w:instrText>PAGE</w:instrText>
    </w:r>
    <w:r>
      <w:fldChar w:fldCharType="separate"/>
    </w:r>
    <w:r w:rsidR="002D0376"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CF63DA" w14:textId="77777777" w:rsidR="00134116" w:rsidRDefault="00134116">
      <w:pPr>
        <w:spacing w:line="240" w:lineRule="auto"/>
      </w:pPr>
      <w:r>
        <w:separator/>
      </w:r>
    </w:p>
  </w:footnote>
  <w:footnote w:type="continuationSeparator" w:id="0">
    <w:p w14:paraId="2D2D435C" w14:textId="77777777" w:rsidR="00134116" w:rsidRDefault="0013411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73437D"/>
    <w:multiLevelType w:val="multilevel"/>
    <w:tmpl w:val="CE3C928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>
    <w:nsid w:val="1FFF3EC3"/>
    <w:multiLevelType w:val="multilevel"/>
    <w:tmpl w:val="E022FE9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>
    <w:nsid w:val="227643C5"/>
    <w:multiLevelType w:val="multilevel"/>
    <w:tmpl w:val="18ACE7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>
    <w:nsid w:val="5FD81EEC"/>
    <w:multiLevelType w:val="hybridMultilevel"/>
    <w:tmpl w:val="4F887824"/>
    <w:lvl w:ilvl="0" w:tplc="8AEAA0C4">
      <w:start w:val="1"/>
      <w:numFmt w:val="lowerLetter"/>
      <w:lvlText w:val="%1)"/>
      <w:lvlJc w:val="left"/>
      <w:pPr>
        <w:ind w:left="1080" w:hanging="360"/>
      </w:pPr>
      <w:rPr>
        <w:rFonts w:cs="Times New Roman"/>
        <w:b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">
    <w:nsid w:val="645C7854"/>
    <w:multiLevelType w:val="multilevel"/>
    <w:tmpl w:val="F73A3338"/>
    <w:lvl w:ilvl="0">
      <w:start w:val="1"/>
      <w:numFmt w:val="decimal"/>
      <w:lvlText w:val="%1."/>
      <w:lvlJc w:val="left"/>
      <w:pPr>
        <w:ind w:left="720" w:firstLine="360"/>
      </w:pPr>
      <w:rPr>
        <w:rFonts w:cs="Times New Roman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cs="Times New Roman"/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rFonts w:cs="Times New Roman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cs="Times New Roman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cs="Times New Roman"/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rFonts w:cs="Times New Roman"/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cs="Times New Roman"/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cs="Times New Roman"/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rFonts w:cs="Times New Roman"/>
        <w:u w:val="none"/>
      </w:rPr>
    </w:lvl>
  </w:abstractNum>
  <w:abstractNum w:abstractNumId="5">
    <w:nsid w:val="7A573C22"/>
    <w:multiLevelType w:val="multilevel"/>
    <w:tmpl w:val="52448B8C"/>
    <w:lvl w:ilvl="0">
      <w:start w:val="1"/>
      <w:numFmt w:val="decimal"/>
      <w:lvlText w:val="%1."/>
      <w:lvlJc w:val="left"/>
      <w:pPr>
        <w:ind w:left="720" w:firstLine="360"/>
      </w:pPr>
      <w:rPr>
        <w:rFonts w:cs="Times New Roman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cs="Times New Roman"/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rFonts w:cs="Times New Roman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cs="Times New Roman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cs="Times New Roman"/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rFonts w:cs="Times New Roman"/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cs="Times New Roman"/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cs="Times New Roman"/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rFonts w:cs="Times New Roman"/>
        <w:u w:val="none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BWFjQ2NjQyNjJR2l4NTi4sz8PJACk1oA9bvPTiwAAAA="/>
  </w:docVars>
  <w:rsids>
    <w:rsidRoot w:val="00BA4BDB"/>
    <w:rsid w:val="00042254"/>
    <w:rsid w:val="000663AC"/>
    <w:rsid w:val="000803A2"/>
    <w:rsid w:val="000A4121"/>
    <w:rsid w:val="00113B33"/>
    <w:rsid w:val="001142E6"/>
    <w:rsid w:val="00134116"/>
    <w:rsid w:val="0017565C"/>
    <w:rsid w:val="001D7C9D"/>
    <w:rsid w:val="00207DE3"/>
    <w:rsid w:val="002D0376"/>
    <w:rsid w:val="002D560B"/>
    <w:rsid w:val="00316C24"/>
    <w:rsid w:val="00371F5F"/>
    <w:rsid w:val="00381427"/>
    <w:rsid w:val="003B0743"/>
    <w:rsid w:val="003B14EA"/>
    <w:rsid w:val="003E7F06"/>
    <w:rsid w:val="0042408B"/>
    <w:rsid w:val="0051554C"/>
    <w:rsid w:val="00523BFA"/>
    <w:rsid w:val="00561466"/>
    <w:rsid w:val="00563197"/>
    <w:rsid w:val="005737FE"/>
    <w:rsid w:val="005A1AE4"/>
    <w:rsid w:val="005F7ECB"/>
    <w:rsid w:val="00637DDF"/>
    <w:rsid w:val="006E3F06"/>
    <w:rsid w:val="00715AE7"/>
    <w:rsid w:val="00717F97"/>
    <w:rsid w:val="0072728C"/>
    <w:rsid w:val="007954B0"/>
    <w:rsid w:val="007D071B"/>
    <w:rsid w:val="00827990"/>
    <w:rsid w:val="00911ABB"/>
    <w:rsid w:val="0092504B"/>
    <w:rsid w:val="00960F99"/>
    <w:rsid w:val="009A14B9"/>
    <w:rsid w:val="009A283D"/>
    <w:rsid w:val="00A011B0"/>
    <w:rsid w:val="00A543C4"/>
    <w:rsid w:val="00A553E6"/>
    <w:rsid w:val="00BA4BDB"/>
    <w:rsid w:val="00BE3BDA"/>
    <w:rsid w:val="00C20EDD"/>
    <w:rsid w:val="00C526A9"/>
    <w:rsid w:val="00C72975"/>
    <w:rsid w:val="00C84301"/>
    <w:rsid w:val="00C92C78"/>
    <w:rsid w:val="00D00FD4"/>
    <w:rsid w:val="00D04726"/>
    <w:rsid w:val="00D66C3B"/>
    <w:rsid w:val="00D77FE6"/>
    <w:rsid w:val="00E1176B"/>
    <w:rsid w:val="00E42842"/>
    <w:rsid w:val="00E63989"/>
    <w:rsid w:val="00EB0D5B"/>
    <w:rsid w:val="00EC1B44"/>
    <w:rsid w:val="00ED7A38"/>
    <w:rsid w:val="00EE4050"/>
    <w:rsid w:val="00EE56D0"/>
    <w:rsid w:val="00EF5EB4"/>
    <w:rsid w:val="00F536FB"/>
    <w:rsid w:val="00F7026F"/>
    <w:rsid w:val="00F92943"/>
    <w:rsid w:val="00FE0EA3"/>
    <w:rsid w:val="00FF1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7EADFDE"/>
  <w15:docId w15:val="{632AA187-6185-4AC2-986E-CAB2EDB2F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82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  <w:rsid w:val="00F536FB"/>
    <w:pPr>
      <w:spacing w:line="276" w:lineRule="auto"/>
    </w:pPr>
    <w:rPr>
      <w:color w:val="000000"/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F536FB"/>
    <w:pPr>
      <w:keepNext/>
      <w:keepLines/>
      <w:spacing w:before="200"/>
      <w:contextualSpacing/>
      <w:outlineLvl w:val="0"/>
    </w:pPr>
    <w:rPr>
      <w:rFonts w:ascii="Trebuchet MS" w:hAnsi="Trebuchet MS" w:cs="Trebuchet MS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F536FB"/>
    <w:pPr>
      <w:keepNext/>
      <w:keepLines/>
      <w:spacing w:before="200"/>
      <w:contextualSpacing/>
      <w:outlineLvl w:val="1"/>
    </w:pPr>
    <w:rPr>
      <w:rFonts w:ascii="Trebuchet MS" w:hAnsi="Trebuchet MS" w:cs="Trebuchet MS"/>
      <w:b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F536FB"/>
    <w:pPr>
      <w:keepNext/>
      <w:keepLines/>
      <w:spacing w:before="160"/>
      <w:contextualSpacing/>
      <w:outlineLvl w:val="2"/>
    </w:pPr>
    <w:rPr>
      <w:rFonts w:ascii="Trebuchet MS" w:hAnsi="Trebuchet MS" w:cs="Trebuchet MS"/>
      <w:b/>
      <w:color w:val="666666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F536FB"/>
    <w:pPr>
      <w:keepNext/>
      <w:keepLines/>
      <w:spacing w:before="160"/>
      <w:contextualSpacing/>
      <w:outlineLvl w:val="3"/>
    </w:pPr>
    <w:rPr>
      <w:rFonts w:ascii="Trebuchet MS" w:hAnsi="Trebuchet MS" w:cs="Trebuchet MS"/>
      <w:color w:val="666666"/>
      <w:u w:val="single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F536FB"/>
    <w:pPr>
      <w:keepNext/>
      <w:keepLines/>
      <w:spacing w:before="160"/>
      <w:contextualSpacing/>
      <w:outlineLvl w:val="4"/>
    </w:pPr>
    <w:rPr>
      <w:rFonts w:ascii="Trebuchet MS" w:hAnsi="Trebuchet MS" w:cs="Trebuchet MS"/>
      <w:color w:val="666666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F536FB"/>
    <w:pPr>
      <w:keepNext/>
      <w:keepLines/>
      <w:spacing w:before="160"/>
      <w:contextualSpacing/>
      <w:outlineLvl w:val="5"/>
    </w:pPr>
    <w:rPr>
      <w:rFonts w:ascii="Trebuchet MS" w:hAnsi="Trebuchet MS" w:cs="Trebuchet MS"/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sid w:val="00FB4AC3"/>
    <w:rPr>
      <w:rFonts w:ascii="Cambria" w:eastAsia="Times New Roman" w:hAnsi="Cambria" w:cs="Times New Roman"/>
      <w:b/>
      <w:bCs/>
      <w:color w:val="000000"/>
      <w:kern w:val="32"/>
      <w:sz w:val="32"/>
      <w:szCs w:val="32"/>
    </w:rPr>
  </w:style>
  <w:style w:type="character" w:customStyle="1" w:styleId="Nagwek2Znak">
    <w:name w:val="Nagłówek 2 Znak"/>
    <w:link w:val="Nagwek2"/>
    <w:uiPriority w:val="9"/>
    <w:semiHidden/>
    <w:rsid w:val="00FB4AC3"/>
    <w:rPr>
      <w:rFonts w:ascii="Cambria" w:eastAsia="Times New Roman" w:hAnsi="Cambria" w:cs="Times New Roman"/>
      <w:b/>
      <w:bCs/>
      <w:i/>
      <w:iCs/>
      <w:color w:val="000000"/>
      <w:sz w:val="28"/>
      <w:szCs w:val="28"/>
    </w:rPr>
  </w:style>
  <w:style w:type="character" w:customStyle="1" w:styleId="Nagwek3Znak">
    <w:name w:val="Nagłówek 3 Znak"/>
    <w:link w:val="Nagwek3"/>
    <w:uiPriority w:val="9"/>
    <w:semiHidden/>
    <w:rsid w:val="00FB4AC3"/>
    <w:rPr>
      <w:rFonts w:ascii="Cambria" w:eastAsia="Times New Roman" w:hAnsi="Cambria" w:cs="Times New Roman"/>
      <w:b/>
      <w:bCs/>
      <w:color w:val="000000"/>
      <w:sz w:val="26"/>
      <w:szCs w:val="26"/>
    </w:rPr>
  </w:style>
  <w:style w:type="character" w:customStyle="1" w:styleId="Nagwek4Znak">
    <w:name w:val="Nagłówek 4 Znak"/>
    <w:link w:val="Nagwek4"/>
    <w:uiPriority w:val="9"/>
    <w:semiHidden/>
    <w:rsid w:val="00FB4AC3"/>
    <w:rPr>
      <w:rFonts w:ascii="Calibri" w:eastAsia="Times New Roman" w:hAnsi="Calibri" w:cs="Times New Roman"/>
      <w:b/>
      <w:bCs/>
      <w:color w:val="000000"/>
      <w:sz w:val="28"/>
      <w:szCs w:val="28"/>
    </w:rPr>
  </w:style>
  <w:style w:type="character" w:customStyle="1" w:styleId="Nagwek5Znak">
    <w:name w:val="Nagłówek 5 Znak"/>
    <w:link w:val="Nagwek5"/>
    <w:uiPriority w:val="9"/>
    <w:semiHidden/>
    <w:rsid w:val="00FB4AC3"/>
    <w:rPr>
      <w:rFonts w:ascii="Calibri" w:eastAsia="Times New Roman" w:hAnsi="Calibri" w:cs="Times New Roman"/>
      <w:b/>
      <w:bCs/>
      <w:i/>
      <w:iCs/>
      <w:color w:val="000000"/>
      <w:sz w:val="26"/>
      <w:szCs w:val="26"/>
    </w:rPr>
  </w:style>
  <w:style w:type="character" w:customStyle="1" w:styleId="Nagwek6Znak">
    <w:name w:val="Nagłówek 6 Znak"/>
    <w:link w:val="Nagwek6"/>
    <w:uiPriority w:val="9"/>
    <w:semiHidden/>
    <w:rsid w:val="00FB4AC3"/>
    <w:rPr>
      <w:rFonts w:ascii="Calibri" w:eastAsia="Times New Roman" w:hAnsi="Calibri" w:cs="Times New Roman"/>
      <w:b/>
      <w:bCs/>
      <w:color w:val="000000"/>
    </w:rPr>
  </w:style>
  <w:style w:type="table" w:customStyle="1" w:styleId="TableNormal1">
    <w:name w:val="Table Normal1"/>
    <w:uiPriority w:val="99"/>
    <w:rsid w:val="00F536FB"/>
    <w:pPr>
      <w:spacing w:line="276" w:lineRule="auto"/>
    </w:pPr>
    <w:rPr>
      <w:color w:val="000000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uiPriority w:val="99"/>
    <w:qFormat/>
    <w:rsid w:val="00F536FB"/>
    <w:pPr>
      <w:keepNext/>
      <w:keepLines/>
      <w:contextualSpacing/>
    </w:pPr>
    <w:rPr>
      <w:rFonts w:ascii="Trebuchet MS" w:hAnsi="Trebuchet MS" w:cs="Trebuchet MS"/>
      <w:sz w:val="42"/>
      <w:szCs w:val="42"/>
    </w:rPr>
  </w:style>
  <w:style w:type="character" w:customStyle="1" w:styleId="TytuZnak">
    <w:name w:val="Tytuł Znak"/>
    <w:link w:val="Tytu"/>
    <w:uiPriority w:val="10"/>
    <w:rsid w:val="00FB4AC3"/>
    <w:rPr>
      <w:rFonts w:ascii="Cambria" w:eastAsia="Times New Roman" w:hAnsi="Cambria" w:cs="Times New Roman"/>
      <w:b/>
      <w:bCs/>
      <w:color w:val="000000"/>
      <w:kern w:val="28"/>
      <w:sz w:val="32"/>
      <w:szCs w:val="32"/>
    </w:rPr>
  </w:style>
  <w:style w:type="paragraph" w:styleId="Podtytu">
    <w:name w:val="Subtitle"/>
    <w:basedOn w:val="Normalny"/>
    <w:next w:val="Normalny"/>
    <w:link w:val="PodtytuZnak"/>
    <w:uiPriority w:val="99"/>
    <w:qFormat/>
    <w:rsid w:val="00F536FB"/>
    <w:pPr>
      <w:keepNext/>
      <w:keepLines/>
      <w:spacing w:after="200"/>
      <w:contextualSpacing/>
    </w:pPr>
    <w:rPr>
      <w:rFonts w:ascii="Trebuchet MS" w:hAnsi="Trebuchet MS" w:cs="Trebuchet MS"/>
      <w:i/>
      <w:color w:val="666666"/>
      <w:sz w:val="26"/>
      <w:szCs w:val="26"/>
    </w:rPr>
  </w:style>
  <w:style w:type="character" w:customStyle="1" w:styleId="PodtytuZnak">
    <w:name w:val="Podtytuł Znak"/>
    <w:link w:val="Podtytu"/>
    <w:uiPriority w:val="11"/>
    <w:rsid w:val="00FB4AC3"/>
    <w:rPr>
      <w:rFonts w:ascii="Cambria" w:eastAsia="Times New Roman" w:hAnsi="Cambria" w:cs="Times New Roman"/>
      <w:color w:val="000000"/>
      <w:sz w:val="24"/>
      <w:szCs w:val="24"/>
    </w:rPr>
  </w:style>
  <w:style w:type="table" w:customStyle="1" w:styleId="Styl">
    <w:name w:val="Styl"/>
    <w:basedOn w:val="TableNormal1"/>
    <w:uiPriority w:val="99"/>
    <w:rsid w:val="00F536FB"/>
    <w:pPr>
      <w:contextualSpacing/>
    </w:p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  <w:tblStylePr w:type="firstRow">
      <w:pPr>
        <w:contextualSpacing/>
      </w:pPr>
      <w:rPr>
        <w:rFonts w:cs="Arial"/>
      </w:rPr>
    </w:tblStylePr>
    <w:tblStylePr w:type="lastRow">
      <w:pPr>
        <w:contextualSpacing/>
      </w:pPr>
      <w:rPr>
        <w:rFonts w:cs="Arial"/>
      </w:rPr>
    </w:tblStylePr>
    <w:tblStylePr w:type="firstCol">
      <w:pPr>
        <w:contextualSpacing/>
      </w:pPr>
      <w:rPr>
        <w:rFonts w:cs="Arial"/>
      </w:rPr>
    </w:tblStylePr>
    <w:tblStylePr w:type="lastCol">
      <w:pPr>
        <w:contextualSpacing/>
      </w:pPr>
      <w:rPr>
        <w:rFonts w:cs="Arial"/>
      </w:rPr>
    </w:tblStylePr>
    <w:tblStylePr w:type="band1Vert">
      <w:pPr>
        <w:contextualSpacing/>
      </w:pPr>
      <w:rPr>
        <w:rFonts w:cs="Arial"/>
      </w:rPr>
    </w:tblStylePr>
    <w:tblStylePr w:type="band2Vert">
      <w:pPr>
        <w:contextualSpacing/>
      </w:pPr>
      <w:rPr>
        <w:rFonts w:cs="Arial"/>
      </w:rPr>
    </w:tblStylePr>
    <w:tblStylePr w:type="band1Horz">
      <w:pPr>
        <w:contextualSpacing/>
      </w:pPr>
      <w:rPr>
        <w:rFonts w:cs="Arial"/>
      </w:rPr>
    </w:tblStylePr>
    <w:tblStylePr w:type="band2Horz">
      <w:pPr>
        <w:contextualSpacing/>
      </w:pPr>
      <w:rPr>
        <w:rFonts w:cs="Arial"/>
      </w:rPr>
    </w:tblStylePr>
    <w:tblStylePr w:type="neCell">
      <w:pPr>
        <w:contextualSpacing/>
      </w:pPr>
      <w:rPr>
        <w:rFonts w:cs="Arial"/>
      </w:rPr>
    </w:tblStylePr>
    <w:tblStylePr w:type="nwCell">
      <w:pPr>
        <w:contextualSpacing/>
      </w:pPr>
      <w:rPr>
        <w:rFonts w:cs="Arial"/>
      </w:rPr>
    </w:tblStylePr>
    <w:tblStylePr w:type="seCell">
      <w:pPr>
        <w:contextualSpacing/>
      </w:pPr>
      <w:rPr>
        <w:rFonts w:cs="Arial"/>
      </w:rPr>
    </w:tblStylePr>
    <w:tblStylePr w:type="swCell">
      <w:pPr>
        <w:contextualSpacing/>
      </w:pPr>
      <w:rPr>
        <w:rFonts w:cs="Arial"/>
      </w:rPr>
    </w:tblStylePr>
  </w:style>
  <w:style w:type="table" w:customStyle="1" w:styleId="Styl2">
    <w:name w:val="Styl2"/>
    <w:basedOn w:val="TableNormal1"/>
    <w:uiPriority w:val="99"/>
    <w:rsid w:val="00F536FB"/>
    <w:pPr>
      <w:contextualSpacing/>
    </w:p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1">
    <w:name w:val="Styl1"/>
    <w:basedOn w:val="TableNormal1"/>
    <w:uiPriority w:val="99"/>
    <w:rsid w:val="00F536FB"/>
    <w:pPr>
      <w:contextualSpacing/>
    </w:p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paragraph" w:styleId="Akapitzlist">
    <w:name w:val="List Paragraph"/>
    <w:basedOn w:val="Normalny"/>
    <w:uiPriority w:val="99"/>
    <w:qFormat/>
    <w:rsid w:val="00F92943"/>
    <w:pPr>
      <w:ind w:left="720"/>
      <w:contextualSpacing/>
    </w:pPr>
  </w:style>
  <w:style w:type="paragraph" w:styleId="Bezodstpw">
    <w:name w:val="No Spacing"/>
    <w:link w:val="BezodstpwZnak"/>
    <w:uiPriority w:val="99"/>
    <w:qFormat/>
    <w:rsid w:val="006E3F06"/>
    <w:rPr>
      <w:rFonts w:ascii="Calibri" w:eastAsia="Times New Roman" w:hAnsi="Calibri" w:cs="Times New Roman"/>
      <w:sz w:val="22"/>
      <w:szCs w:val="22"/>
    </w:rPr>
  </w:style>
  <w:style w:type="character" w:customStyle="1" w:styleId="BezodstpwZnak">
    <w:name w:val="Bez odstępów Znak"/>
    <w:link w:val="Bezodstpw"/>
    <w:uiPriority w:val="99"/>
    <w:locked/>
    <w:rsid w:val="006E3F06"/>
    <w:rPr>
      <w:rFonts w:ascii="Calibri" w:hAnsi="Calibri" w:cs="Times New Roman"/>
      <w:sz w:val="22"/>
      <w:szCs w:val="22"/>
      <w:lang w:val="pl-PL" w:eastAsia="pl-PL" w:bidi="ar-SA"/>
    </w:rPr>
  </w:style>
  <w:style w:type="table" w:styleId="Tabela-Siatka">
    <w:name w:val="Table Grid"/>
    <w:basedOn w:val="Standardowy"/>
    <w:uiPriority w:val="99"/>
    <w:rsid w:val="00717F9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1">
    <w:name w:val="p1"/>
    <w:basedOn w:val="Normalny"/>
    <w:rsid w:val="00E42842"/>
    <w:pPr>
      <w:spacing w:line="240" w:lineRule="auto"/>
    </w:pPr>
    <w:rPr>
      <w:rFonts w:ascii="Helvetica Neue" w:hAnsi="Helvetica Neue" w:cs="Times New Roman"/>
      <w:color w:val="454545"/>
      <w:sz w:val="18"/>
      <w:szCs w:val="18"/>
    </w:rPr>
  </w:style>
  <w:style w:type="paragraph" w:customStyle="1" w:styleId="p2">
    <w:name w:val="p2"/>
    <w:basedOn w:val="Normalny"/>
    <w:rsid w:val="00E42842"/>
    <w:pPr>
      <w:spacing w:line="240" w:lineRule="auto"/>
    </w:pPr>
    <w:rPr>
      <w:rFonts w:ascii="Helvetica Neue" w:hAnsi="Helvetica Neue" w:cs="Times New Roman"/>
      <w:color w:val="454545"/>
      <w:sz w:val="18"/>
      <w:szCs w:val="18"/>
    </w:rPr>
  </w:style>
  <w:style w:type="character" w:customStyle="1" w:styleId="apple-converted-space">
    <w:name w:val="apple-converted-space"/>
    <w:rsid w:val="00E428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178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9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4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13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971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496</Words>
  <Characters>2979</Characters>
  <Application>Microsoft Macintosh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</dc:creator>
  <cp:keywords/>
  <dc:description/>
  <cp:lastModifiedBy>Użytkownik Microsoft Office</cp:lastModifiedBy>
  <cp:revision>9</cp:revision>
  <dcterms:created xsi:type="dcterms:W3CDTF">2018-06-02T20:05:00Z</dcterms:created>
  <dcterms:modified xsi:type="dcterms:W3CDTF">2018-06-05T21:25:00Z</dcterms:modified>
</cp:coreProperties>
</file>